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E7119" w14:textId="78C062F2" w:rsidR="00563DA3" w:rsidRPr="005F57A8" w:rsidRDefault="00D8301D" w:rsidP="005F57A8">
      <w:pPr>
        <w:pStyle w:val="Heading1"/>
        <w:shd w:val="clear" w:color="auto" w:fill="FFFFFF" w:themeFill="background1"/>
        <w:jc w:val="center"/>
        <w:rPr>
          <w:sz w:val="48"/>
          <w:szCs w:val="48"/>
        </w:rPr>
      </w:pPr>
      <w:bookmarkStart w:id="0" w:name="_Hlk12270638"/>
      <w:r w:rsidRPr="005F57A8">
        <w:rPr>
          <w:sz w:val="48"/>
          <w:szCs w:val="48"/>
        </w:rPr>
        <w:t>Sonny Sport</w:t>
      </w:r>
    </w:p>
    <w:p w14:paraId="6E15991B" w14:textId="3A6DF656" w:rsidR="00A5716C" w:rsidRPr="00D8301D" w:rsidRDefault="003D3129" w:rsidP="000240DA">
      <w:pPr>
        <w:spacing w:after="0"/>
        <w:jc w:val="center"/>
        <w:rPr>
          <w:rFonts w:asciiTheme="minorHAnsi" w:hAnsiTheme="minorHAnsi" w:cstheme="minorHAnsi"/>
          <w:sz w:val="28"/>
          <w:szCs w:val="28"/>
        </w:rPr>
      </w:pPr>
      <w:r w:rsidRPr="00D8301D">
        <w:rPr>
          <w:rFonts w:asciiTheme="minorHAnsi" w:hAnsiTheme="minorHAnsi" w:cstheme="minorHAnsi"/>
          <w:sz w:val="28"/>
          <w:szCs w:val="28"/>
        </w:rPr>
        <w:t>Jacksonville, FL</w:t>
      </w:r>
      <w:r w:rsidR="00C11A34" w:rsidRPr="00D8301D">
        <w:rPr>
          <w:rFonts w:asciiTheme="minorHAnsi" w:hAnsiTheme="minorHAnsi" w:cstheme="minorHAnsi"/>
          <w:sz w:val="28"/>
          <w:szCs w:val="28"/>
        </w:rPr>
        <w:t xml:space="preserve"> |</w:t>
      </w:r>
      <w:r w:rsidR="00A5716C" w:rsidRPr="00D8301D">
        <w:rPr>
          <w:rFonts w:asciiTheme="minorHAnsi" w:hAnsiTheme="minorHAnsi" w:cstheme="minorHAnsi"/>
          <w:sz w:val="28"/>
          <w:szCs w:val="28"/>
        </w:rPr>
        <w:t xml:space="preserve"> (</w:t>
      </w:r>
      <w:r w:rsidRPr="00D8301D">
        <w:rPr>
          <w:rFonts w:asciiTheme="minorHAnsi" w:hAnsiTheme="minorHAnsi" w:cstheme="minorHAnsi"/>
          <w:sz w:val="28"/>
          <w:szCs w:val="28"/>
        </w:rPr>
        <w:t>123</w:t>
      </w:r>
      <w:r w:rsidR="00A5716C" w:rsidRPr="00D8301D">
        <w:rPr>
          <w:rFonts w:asciiTheme="minorHAnsi" w:hAnsiTheme="minorHAnsi" w:cstheme="minorHAnsi"/>
          <w:sz w:val="28"/>
          <w:szCs w:val="28"/>
        </w:rPr>
        <w:t xml:space="preserve">) </w:t>
      </w:r>
      <w:r w:rsidRPr="00D8301D">
        <w:rPr>
          <w:rFonts w:asciiTheme="minorHAnsi" w:hAnsiTheme="minorHAnsi" w:cstheme="minorHAnsi"/>
          <w:sz w:val="28"/>
          <w:szCs w:val="28"/>
        </w:rPr>
        <w:t>456</w:t>
      </w:r>
      <w:r w:rsidR="00A5716C" w:rsidRPr="00D8301D">
        <w:rPr>
          <w:rFonts w:asciiTheme="minorHAnsi" w:hAnsiTheme="minorHAnsi" w:cstheme="minorHAnsi"/>
          <w:sz w:val="28"/>
          <w:szCs w:val="28"/>
        </w:rPr>
        <w:t>-</w:t>
      </w:r>
      <w:r w:rsidRPr="00D8301D">
        <w:rPr>
          <w:rFonts w:asciiTheme="minorHAnsi" w:hAnsiTheme="minorHAnsi" w:cstheme="minorHAnsi"/>
          <w:sz w:val="28"/>
          <w:szCs w:val="28"/>
        </w:rPr>
        <w:t>7890</w:t>
      </w:r>
      <w:r w:rsidR="00611D73" w:rsidRPr="00D8301D">
        <w:rPr>
          <w:rFonts w:asciiTheme="minorHAnsi" w:hAnsiTheme="minorHAnsi" w:cstheme="minorHAnsi"/>
          <w:sz w:val="28"/>
          <w:szCs w:val="28"/>
        </w:rPr>
        <w:t xml:space="preserve"> </w:t>
      </w:r>
      <w:r w:rsidR="00A5716C" w:rsidRPr="00D8301D">
        <w:rPr>
          <w:rFonts w:asciiTheme="minorHAnsi" w:hAnsiTheme="minorHAnsi" w:cstheme="minorHAnsi"/>
          <w:sz w:val="28"/>
          <w:szCs w:val="28"/>
        </w:rPr>
        <w:t xml:space="preserve">| </w:t>
      </w:r>
      <w:r w:rsidRPr="00D8301D">
        <w:rPr>
          <w:rStyle w:val="Hyperlink"/>
          <w:rFonts w:asciiTheme="minorHAnsi" w:hAnsiTheme="minorHAnsi" w:cstheme="minorHAnsi"/>
          <w:color w:val="auto"/>
          <w:sz w:val="28"/>
          <w:szCs w:val="28"/>
          <w:u w:val="none"/>
        </w:rPr>
        <w:t>osprey@gmail.com</w:t>
      </w:r>
      <w:r w:rsidR="00D30F86" w:rsidRPr="00D8301D">
        <w:rPr>
          <w:rStyle w:val="Hyperlink"/>
          <w:rFonts w:asciiTheme="minorHAnsi" w:hAnsiTheme="minorHAnsi" w:cstheme="minorHAnsi"/>
          <w:color w:val="auto"/>
          <w:sz w:val="28"/>
          <w:szCs w:val="28"/>
          <w:u w:val="none"/>
        </w:rPr>
        <w:t xml:space="preserve"> | </w:t>
      </w:r>
      <w:r w:rsidR="000240DA" w:rsidRPr="00D8301D">
        <w:rPr>
          <w:rStyle w:val="Hyperlink"/>
          <w:rFonts w:asciiTheme="minorHAnsi" w:hAnsiTheme="minorHAnsi" w:cstheme="minorHAnsi"/>
          <w:color w:val="auto"/>
          <w:sz w:val="28"/>
          <w:szCs w:val="28"/>
          <w:u w:val="none"/>
        </w:rPr>
        <w:t>linkedin.com/in/</w:t>
      </w:r>
      <w:r w:rsidRPr="00D8301D">
        <w:rPr>
          <w:rStyle w:val="Hyperlink"/>
          <w:rFonts w:asciiTheme="minorHAnsi" w:hAnsiTheme="minorHAnsi" w:cstheme="minorHAnsi"/>
          <w:color w:val="auto"/>
          <w:sz w:val="28"/>
          <w:szCs w:val="28"/>
          <w:u w:val="none"/>
        </w:rPr>
        <w:t>osprey</w:t>
      </w:r>
    </w:p>
    <w:bookmarkEnd w:id="0"/>
    <w:p w14:paraId="677AC005" w14:textId="7FE22B9F" w:rsidR="00225E97" w:rsidRPr="005F57A8" w:rsidRDefault="00D8301D" w:rsidP="005F57A8">
      <w:pPr>
        <w:pStyle w:val="Heading2"/>
      </w:pPr>
      <w:r w:rsidRPr="005F57A8">
        <w:t>OBJECTIVE</w:t>
      </w:r>
    </w:p>
    <w:p w14:paraId="7073612E" w14:textId="77777777" w:rsidR="00D8301D" w:rsidRPr="00D8301D" w:rsidRDefault="00D8301D" w:rsidP="00D8301D">
      <w:pPr>
        <w:spacing w:before="120" w:after="0" w:line="240" w:lineRule="auto"/>
        <w:jc w:val="center"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</w:rPr>
        <w:t>To secure an internship through which to gain professional experience in the sport management industry.</w:t>
      </w:r>
    </w:p>
    <w:p w14:paraId="3498C307" w14:textId="37A5B10B" w:rsidR="000240DA" w:rsidRPr="00D8301D" w:rsidRDefault="00A5716C" w:rsidP="005F57A8">
      <w:pPr>
        <w:pStyle w:val="Heading2"/>
      </w:pPr>
      <w:r w:rsidRPr="00D8301D">
        <w:t>EDUCATION</w:t>
      </w:r>
    </w:p>
    <w:p w14:paraId="38770BC5" w14:textId="77777777" w:rsidR="00D8301D" w:rsidRPr="00D8301D" w:rsidRDefault="00D8301D" w:rsidP="00D8301D">
      <w:pPr>
        <w:spacing w:before="120" w:after="0" w:line="240" w:lineRule="auto"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  <w:b/>
          <w:u w:val="single"/>
        </w:rPr>
        <w:t>Bachelor of Science in Sport Management</w:t>
      </w:r>
      <w:r w:rsidRPr="00D8301D">
        <w:rPr>
          <w:rFonts w:asciiTheme="minorHAnsi" w:hAnsiTheme="minorHAnsi" w:cstheme="minorHAnsi"/>
        </w:rPr>
        <w:t>| University of North Florida, Jacksonville, FL | December 2017</w:t>
      </w:r>
    </w:p>
    <w:p w14:paraId="4A0B4EAC" w14:textId="77777777" w:rsidR="00D8301D" w:rsidRPr="00D8301D" w:rsidRDefault="00D8301D" w:rsidP="00D8301D">
      <w:pPr>
        <w:numPr>
          <w:ilvl w:val="0"/>
          <w:numId w:val="11"/>
        </w:numPr>
        <w:spacing w:before="120" w:after="0" w:line="240" w:lineRule="auto"/>
        <w:contextualSpacing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</w:rPr>
        <w:t xml:space="preserve">Minors: </w:t>
      </w:r>
      <w:r w:rsidRPr="00D8301D">
        <w:rPr>
          <w:rFonts w:asciiTheme="minorHAnsi" w:hAnsiTheme="minorHAnsi" w:cstheme="minorHAnsi"/>
          <w:b/>
        </w:rPr>
        <w:t>Leadership and Marketing</w:t>
      </w:r>
    </w:p>
    <w:p w14:paraId="2ED5F700" w14:textId="77777777" w:rsidR="00D8301D" w:rsidRPr="00D8301D" w:rsidRDefault="00D8301D" w:rsidP="00D8301D">
      <w:pPr>
        <w:numPr>
          <w:ilvl w:val="0"/>
          <w:numId w:val="11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</w:rPr>
        <w:t>GPA: 3.8</w:t>
      </w:r>
    </w:p>
    <w:p w14:paraId="61717EA9" w14:textId="77777777" w:rsidR="00D8301D" w:rsidRPr="00D8301D" w:rsidRDefault="00D8301D" w:rsidP="00D8301D">
      <w:pPr>
        <w:numPr>
          <w:ilvl w:val="0"/>
          <w:numId w:val="11"/>
        </w:numPr>
        <w:spacing w:before="120" w:after="0" w:line="240" w:lineRule="auto"/>
        <w:contextualSpacing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</w:rPr>
        <w:t>Graduating with Honors</w:t>
      </w:r>
    </w:p>
    <w:p w14:paraId="5A14F40E" w14:textId="2FAF1139" w:rsidR="00D8301D" w:rsidRPr="00D8301D" w:rsidRDefault="00D8301D" w:rsidP="00D8301D">
      <w:pPr>
        <w:numPr>
          <w:ilvl w:val="0"/>
          <w:numId w:val="11"/>
        </w:numPr>
        <w:spacing w:before="120" w:after="0" w:line="240" w:lineRule="auto"/>
        <w:contextualSpacing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</w:rPr>
        <w:t>Awarded Outstanding Undergraduate Student Excellence in Sp</w:t>
      </w:r>
      <w:r w:rsidR="001E7F5C">
        <w:rPr>
          <w:rFonts w:asciiTheme="minorHAnsi" w:hAnsiTheme="minorHAnsi" w:cstheme="minorHAnsi"/>
        </w:rPr>
        <w:t>ort</w:t>
      </w:r>
      <w:r w:rsidRPr="00D8301D">
        <w:rPr>
          <w:rFonts w:asciiTheme="minorHAnsi" w:hAnsiTheme="minorHAnsi" w:cstheme="minorHAnsi"/>
        </w:rPr>
        <w:t xml:space="preserve"> Management UNF 2017 3.8 GPA</w:t>
      </w:r>
    </w:p>
    <w:p w14:paraId="70E3B50B" w14:textId="6CB998BB" w:rsidR="00D8301D" w:rsidRPr="00D8301D" w:rsidRDefault="00D8301D" w:rsidP="00A50402">
      <w:pPr>
        <w:spacing w:before="120" w:after="0" w:line="240" w:lineRule="auto"/>
        <w:ind w:left="1080"/>
        <w:contextualSpacing/>
        <w:rPr>
          <w:rFonts w:asciiTheme="minorHAnsi" w:hAnsiTheme="minorHAnsi" w:cstheme="minorHAnsi"/>
        </w:rPr>
      </w:pPr>
    </w:p>
    <w:p w14:paraId="7D70FF39" w14:textId="54E91C5A" w:rsidR="00A5716C" w:rsidRPr="00D8301D" w:rsidRDefault="00D8301D" w:rsidP="005F57A8">
      <w:pPr>
        <w:pStyle w:val="Heading2"/>
      </w:pPr>
      <w:r w:rsidRPr="00D8301D">
        <w:t>RELATED COURSES</w:t>
      </w:r>
    </w:p>
    <w:p w14:paraId="540E20B1" w14:textId="77777777" w:rsidR="00D8301D" w:rsidRPr="00D8301D" w:rsidRDefault="00D8301D" w:rsidP="00D8301D">
      <w:pPr>
        <w:numPr>
          <w:ilvl w:val="0"/>
          <w:numId w:val="11"/>
        </w:numPr>
        <w:spacing w:before="120" w:after="0" w:line="240" w:lineRule="auto"/>
        <w:contextualSpacing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</w:rPr>
        <w:t>Diversity in Sport</w:t>
      </w:r>
    </w:p>
    <w:p w14:paraId="3D090396" w14:textId="77777777" w:rsidR="00D8301D" w:rsidRPr="00D8301D" w:rsidRDefault="00D8301D" w:rsidP="00D8301D">
      <w:pPr>
        <w:numPr>
          <w:ilvl w:val="0"/>
          <w:numId w:val="11"/>
        </w:numPr>
        <w:spacing w:before="120" w:after="0" w:line="240" w:lineRule="auto"/>
        <w:contextualSpacing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</w:rPr>
        <w:t>Sport Business Analytics</w:t>
      </w:r>
    </w:p>
    <w:p w14:paraId="1DDB70CE" w14:textId="77777777" w:rsidR="00D8301D" w:rsidRPr="00D8301D" w:rsidRDefault="00D8301D" w:rsidP="00D8301D">
      <w:pPr>
        <w:numPr>
          <w:ilvl w:val="0"/>
          <w:numId w:val="11"/>
        </w:numPr>
        <w:spacing w:before="120" w:after="0" w:line="240" w:lineRule="auto"/>
        <w:contextualSpacing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</w:rPr>
        <w:t>Sport Law</w:t>
      </w:r>
    </w:p>
    <w:p w14:paraId="0683441D" w14:textId="77777777" w:rsidR="00D8301D" w:rsidRPr="00D8301D" w:rsidRDefault="00D8301D" w:rsidP="00D8301D">
      <w:pPr>
        <w:numPr>
          <w:ilvl w:val="0"/>
          <w:numId w:val="11"/>
        </w:numPr>
        <w:spacing w:before="120" w:after="0" w:line="240" w:lineRule="auto"/>
        <w:contextualSpacing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</w:rPr>
        <w:t>Communication in Sport</w:t>
      </w:r>
    </w:p>
    <w:p w14:paraId="3EB4050D" w14:textId="1576C6CB" w:rsidR="00607AED" w:rsidRPr="00D8301D" w:rsidRDefault="00D8301D" w:rsidP="005F57A8">
      <w:pPr>
        <w:pStyle w:val="Heading2"/>
      </w:pPr>
      <w:r w:rsidRPr="00D8301D">
        <w:t>RELATED</w:t>
      </w:r>
      <w:r w:rsidR="000D0625" w:rsidRPr="00D8301D">
        <w:t xml:space="preserve"> </w:t>
      </w:r>
      <w:r w:rsidR="00BB655B" w:rsidRPr="00D8301D">
        <w:t xml:space="preserve">EXPERIENCE </w:t>
      </w:r>
    </w:p>
    <w:p w14:paraId="3E25FCB9" w14:textId="77777777" w:rsidR="00D8301D" w:rsidRDefault="00D8301D" w:rsidP="00D8301D">
      <w:pPr>
        <w:spacing w:after="0" w:line="240" w:lineRule="auto"/>
        <w:rPr>
          <w:rFonts w:asciiTheme="minorHAnsi" w:hAnsiTheme="minorHAnsi" w:cstheme="minorHAnsi"/>
          <w:b/>
          <w:u w:val="single"/>
        </w:rPr>
      </w:pPr>
    </w:p>
    <w:p w14:paraId="3CDCB3CE" w14:textId="5DDED317" w:rsidR="00D8301D" w:rsidRPr="00D8301D" w:rsidRDefault="00D8301D" w:rsidP="00D8301D">
      <w:pPr>
        <w:spacing w:after="0" w:line="240" w:lineRule="auto"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  <w:b/>
          <w:u w:val="single"/>
        </w:rPr>
        <w:t>Intern</w:t>
      </w:r>
      <w:r w:rsidRPr="00D8301D">
        <w:rPr>
          <w:rFonts w:asciiTheme="minorHAnsi" w:hAnsiTheme="minorHAnsi" w:cstheme="minorHAnsi"/>
        </w:rPr>
        <w:t xml:space="preserve"> | Jacksonville Icemen, Jacksonville, FL | October 2015 - Present </w:t>
      </w:r>
    </w:p>
    <w:p w14:paraId="79EAAD9D" w14:textId="5C799B21" w:rsidR="00D8301D" w:rsidRPr="00D8301D" w:rsidRDefault="00D8301D" w:rsidP="00D8301D">
      <w:pPr>
        <w:numPr>
          <w:ilvl w:val="0"/>
          <w:numId w:val="11"/>
        </w:numPr>
        <w:spacing w:before="120" w:after="0" w:line="240" w:lineRule="auto"/>
        <w:contextualSpacing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</w:rPr>
        <w:t>Prospect, pitch, and negotiate numerous sponsors and partner relationships</w:t>
      </w:r>
    </w:p>
    <w:p w14:paraId="3B1360B0" w14:textId="5D20B40F" w:rsidR="00D8301D" w:rsidRPr="00D8301D" w:rsidRDefault="00251F24" w:rsidP="00D8301D">
      <w:pPr>
        <w:numPr>
          <w:ilvl w:val="0"/>
          <w:numId w:val="11"/>
        </w:numPr>
        <w:spacing w:before="120"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xecute </w:t>
      </w:r>
      <w:r w:rsidR="00D8301D" w:rsidRPr="00D8301D">
        <w:rPr>
          <w:rFonts w:asciiTheme="minorHAnsi" w:hAnsiTheme="minorHAnsi" w:cstheme="minorHAnsi"/>
        </w:rPr>
        <w:t>various grassroots marketing</w:t>
      </w:r>
      <w:r>
        <w:rPr>
          <w:rFonts w:asciiTheme="minorHAnsi" w:hAnsiTheme="minorHAnsi" w:cstheme="minorHAnsi"/>
        </w:rPr>
        <w:t>, exceeding personal sales goals by 10%</w:t>
      </w:r>
    </w:p>
    <w:p w14:paraId="71711521" w14:textId="77665D19" w:rsidR="00D8301D" w:rsidRPr="00D8301D" w:rsidRDefault="006E787E" w:rsidP="00D8301D">
      <w:pPr>
        <w:numPr>
          <w:ilvl w:val="0"/>
          <w:numId w:val="11"/>
        </w:numPr>
        <w:spacing w:before="120"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veloped </w:t>
      </w:r>
      <w:r w:rsidR="00D8301D" w:rsidRPr="00D8301D">
        <w:rPr>
          <w:rFonts w:asciiTheme="minorHAnsi" w:hAnsiTheme="minorHAnsi" w:cstheme="minorHAnsi"/>
        </w:rPr>
        <w:t>three community outreach programs</w:t>
      </w:r>
    </w:p>
    <w:p w14:paraId="1A4480FC" w14:textId="48550CBF" w:rsidR="00D8301D" w:rsidRPr="00D8301D" w:rsidRDefault="00D8301D" w:rsidP="00D8301D">
      <w:pPr>
        <w:spacing w:before="120" w:after="0" w:line="240" w:lineRule="auto"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  <w:b/>
          <w:u w:val="single"/>
        </w:rPr>
        <w:t>Intern</w:t>
      </w:r>
      <w:r w:rsidRPr="00D8301D">
        <w:rPr>
          <w:rFonts w:asciiTheme="minorHAnsi" w:hAnsiTheme="minorHAnsi" w:cstheme="minorHAnsi"/>
        </w:rPr>
        <w:t xml:space="preserve"> | Jacksonville Jumbo Shrimp, Jacksonville, FL | August – December 2017</w:t>
      </w:r>
    </w:p>
    <w:p w14:paraId="51150FE6" w14:textId="628FDBDD" w:rsidR="00D8301D" w:rsidRPr="00D8301D" w:rsidRDefault="00D8301D" w:rsidP="00D8301D">
      <w:pPr>
        <w:numPr>
          <w:ilvl w:val="0"/>
          <w:numId w:val="11"/>
        </w:numPr>
        <w:spacing w:before="120" w:after="0" w:line="240" w:lineRule="auto"/>
        <w:contextualSpacing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</w:rPr>
        <w:t>Assist</w:t>
      </w:r>
      <w:r w:rsidR="00251F24">
        <w:rPr>
          <w:rFonts w:asciiTheme="minorHAnsi" w:hAnsiTheme="minorHAnsi" w:cstheme="minorHAnsi"/>
        </w:rPr>
        <w:t xml:space="preserve">ed </w:t>
      </w:r>
      <w:r w:rsidRPr="00D8301D">
        <w:rPr>
          <w:rFonts w:asciiTheme="minorHAnsi" w:hAnsiTheme="minorHAnsi" w:cstheme="minorHAnsi"/>
        </w:rPr>
        <w:t>gameday set up and operations</w:t>
      </w:r>
    </w:p>
    <w:p w14:paraId="300FC7EB" w14:textId="43F29B05" w:rsidR="00D8301D" w:rsidRPr="00D8301D" w:rsidRDefault="00D8301D" w:rsidP="00D8301D">
      <w:pPr>
        <w:numPr>
          <w:ilvl w:val="0"/>
          <w:numId w:val="11"/>
        </w:numPr>
        <w:spacing w:before="120" w:after="0" w:line="240" w:lineRule="auto"/>
        <w:contextualSpacing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</w:rPr>
        <w:t>Coordinate</w:t>
      </w:r>
      <w:r w:rsidR="00251F24">
        <w:rPr>
          <w:rFonts w:asciiTheme="minorHAnsi" w:hAnsiTheme="minorHAnsi" w:cstheme="minorHAnsi"/>
        </w:rPr>
        <w:t>d</w:t>
      </w:r>
      <w:r w:rsidRPr="00D8301D">
        <w:rPr>
          <w:rFonts w:asciiTheme="minorHAnsi" w:hAnsiTheme="minorHAnsi" w:cstheme="minorHAnsi"/>
        </w:rPr>
        <w:t xml:space="preserve"> with Director to develop corporate sponsorships</w:t>
      </w:r>
    </w:p>
    <w:p w14:paraId="68754248" w14:textId="7D924E95" w:rsidR="00D8301D" w:rsidRPr="00D8301D" w:rsidRDefault="006E787E" w:rsidP="00D8301D">
      <w:pPr>
        <w:numPr>
          <w:ilvl w:val="0"/>
          <w:numId w:val="11"/>
        </w:numPr>
        <w:spacing w:before="120"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sembled promotional materials to enhance</w:t>
      </w:r>
      <w:r w:rsidR="00D8301D" w:rsidRPr="00D8301D">
        <w:rPr>
          <w:rFonts w:asciiTheme="minorHAnsi" w:hAnsiTheme="minorHAnsi" w:cstheme="minorHAnsi"/>
        </w:rPr>
        <w:t xml:space="preserve"> fan experience events</w:t>
      </w:r>
    </w:p>
    <w:p w14:paraId="757CC208" w14:textId="70DDA60F" w:rsidR="00D8301D" w:rsidRDefault="00D8301D" w:rsidP="00D8301D">
      <w:pPr>
        <w:spacing w:before="120" w:after="0" w:line="240" w:lineRule="auto"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  <w:b/>
          <w:u w:val="single"/>
        </w:rPr>
        <w:t>Volunteer</w:t>
      </w:r>
      <w:r w:rsidRPr="00D8301D">
        <w:rPr>
          <w:rFonts w:asciiTheme="minorHAnsi" w:hAnsiTheme="minorHAnsi" w:cstheme="minorHAnsi"/>
        </w:rPr>
        <w:t xml:space="preserve"> | 5 Tool Softball Training</w:t>
      </w:r>
      <w:r>
        <w:rPr>
          <w:rFonts w:asciiTheme="minorHAnsi" w:hAnsiTheme="minorHAnsi" w:cstheme="minorHAnsi"/>
        </w:rPr>
        <w:t>, Jacksonville, FL</w:t>
      </w:r>
      <w:r w:rsidRPr="00D8301D">
        <w:rPr>
          <w:rFonts w:asciiTheme="minorHAnsi" w:hAnsiTheme="minorHAnsi" w:cstheme="minorHAnsi"/>
        </w:rPr>
        <w:t xml:space="preserve"> | December 2013 </w:t>
      </w:r>
      <w:r w:rsidR="00251F24">
        <w:rPr>
          <w:rFonts w:asciiTheme="minorHAnsi" w:hAnsiTheme="minorHAnsi" w:cstheme="minorHAnsi"/>
        </w:rPr>
        <w:t>–</w:t>
      </w:r>
      <w:r w:rsidRPr="00D8301D">
        <w:rPr>
          <w:rFonts w:asciiTheme="minorHAnsi" w:hAnsiTheme="minorHAnsi" w:cstheme="minorHAnsi"/>
        </w:rPr>
        <w:t xml:space="preserve"> </w:t>
      </w:r>
      <w:r w:rsidR="00251F24">
        <w:rPr>
          <w:rFonts w:asciiTheme="minorHAnsi" w:hAnsiTheme="minorHAnsi" w:cstheme="minorHAnsi"/>
        </w:rPr>
        <w:t>December 2014</w:t>
      </w:r>
    </w:p>
    <w:p w14:paraId="4E2CB31A" w14:textId="4F65507E" w:rsidR="00D8301D" w:rsidRPr="00D8301D" w:rsidRDefault="006E787E" w:rsidP="00D8301D">
      <w:pPr>
        <w:numPr>
          <w:ilvl w:val="0"/>
          <w:numId w:val="11"/>
        </w:numPr>
        <w:spacing w:before="120"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uided groups of 5 providing </w:t>
      </w:r>
      <w:r w:rsidR="00D8301D" w:rsidRPr="00D8301D">
        <w:rPr>
          <w:rFonts w:asciiTheme="minorHAnsi" w:hAnsiTheme="minorHAnsi" w:cstheme="minorHAnsi"/>
        </w:rPr>
        <w:t>insight on hitting techniques</w:t>
      </w:r>
    </w:p>
    <w:p w14:paraId="23DFD293" w14:textId="6C214A60" w:rsidR="00D8301D" w:rsidRDefault="00D8301D" w:rsidP="00D8301D">
      <w:pPr>
        <w:numPr>
          <w:ilvl w:val="0"/>
          <w:numId w:val="11"/>
        </w:numPr>
        <w:spacing w:before="120" w:after="0" w:line="240" w:lineRule="auto"/>
        <w:contextualSpacing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</w:rPr>
        <w:t>Developed and navigated players through engaging hitting stations</w:t>
      </w:r>
    </w:p>
    <w:p w14:paraId="542F3258" w14:textId="3289DCFD" w:rsidR="006E787E" w:rsidRPr="00D8301D" w:rsidRDefault="006E787E" w:rsidP="00D8301D">
      <w:pPr>
        <w:numPr>
          <w:ilvl w:val="0"/>
          <w:numId w:val="11"/>
        </w:numPr>
        <w:spacing w:before="120"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erformed various duties as needed by staff </w:t>
      </w:r>
    </w:p>
    <w:p w14:paraId="00335181" w14:textId="77777777" w:rsidR="00D8301D" w:rsidRPr="00D8301D" w:rsidRDefault="00D8301D" w:rsidP="005F57A8">
      <w:pPr>
        <w:pStyle w:val="Heading2"/>
      </w:pPr>
      <w:r w:rsidRPr="00D8301D">
        <w:t>EMPLOYMENT</w:t>
      </w:r>
    </w:p>
    <w:p w14:paraId="4BCA6F1F" w14:textId="77777777" w:rsidR="00D8301D" w:rsidRPr="00D8301D" w:rsidRDefault="00D8301D" w:rsidP="00D8301D">
      <w:pPr>
        <w:spacing w:after="0" w:line="240" w:lineRule="auto"/>
        <w:rPr>
          <w:rFonts w:asciiTheme="minorHAnsi" w:hAnsiTheme="minorHAnsi" w:cstheme="minorHAnsi"/>
        </w:rPr>
      </w:pPr>
    </w:p>
    <w:p w14:paraId="3015C704" w14:textId="38829F00" w:rsidR="00D8301D" w:rsidRPr="00D8301D" w:rsidRDefault="00D8301D" w:rsidP="00D8301D">
      <w:pPr>
        <w:spacing w:after="0" w:line="240" w:lineRule="auto"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  <w:b/>
          <w:u w:val="single"/>
        </w:rPr>
        <w:t>Guest Service Specialist</w:t>
      </w:r>
      <w:r w:rsidRPr="00D8301D">
        <w:rPr>
          <w:rFonts w:asciiTheme="minorHAnsi" w:hAnsiTheme="minorHAnsi" w:cstheme="minorHAnsi"/>
        </w:rPr>
        <w:t xml:space="preserve"> | Longhorn Steak House, Jacksonville, FL | June 2014 – December 2015</w:t>
      </w:r>
    </w:p>
    <w:p w14:paraId="4E80A2A5" w14:textId="77777777" w:rsidR="00D8301D" w:rsidRPr="00D8301D" w:rsidRDefault="00D8301D" w:rsidP="00D8301D">
      <w:pPr>
        <w:spacing w:after="0" w:line="240" w:lineRule="auto"/>
        <w:rPr>
          <w:rFonts w:asciiTheme="minorHAnsi" w:hAnsiTheme="minorHAnsi" w:cstheme="minorHAnsi"/>
        </w:rPr>
      </w:pPr>
    </w:p>
    <w:p w14:paraId="37EC64A4" w14:textId="52B093F5" w:rsidR="00D8301D" w:rsidRPr="00D8301D" w:rsidRDefault="00D8301D" w:rsidP="00D8301D">
      <w:pPr>
        <w:spacing w:after="0" w:line="240" w:lineRule="auto"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  <w:b/>
          <w:u w:val="single"/>
        </w:rPr>
        <w:t>Server</w:t>
      </w:r>
      <w:r w:rsidRPr="00D8301D">
        <w:rPr>
          <w:rFonts w:asciiTheme="minorHAnsi" w:hAnsiTheme="minorHAnsi" w:cstheme="minorHAnsi"/>
        </w:rPr>
        <w:t xml:space="preserve"> | Cracker Barrel, Naples, FL | May 2009 - June 2013</w:t>
      </w:r>
    </w:p>
    <w:p w14:paraId="02DDB31C" w14:textId="77777777" w:rsidR="00D8301D" w:rsidRPr="00D8301D" w:rsidRDefault="00D8301D" w:rsidP="005F57A8">
      <w:pPr>
        <w:pStyle w:val="Heading2"/>
      </w:pPr>
      <w:r w:rsidRPr="00D8301D">
        <w:t>CAMPUS INVOLVEMENT</w:t>
      </w:r>
    </w:p>
    <w:p w14:paraId="0E2CF03F" w14:textId="77777777" w:rsidR="00D8301D" w:rsidRPr="00D8301D" w:rsidRDefault="00D8301D" w:rsidP="00D8301D">
      <w:pPr>
        <w:spacing w:before="120" w:after="0" w:line="240" w:lineRule="auto"/>
        <w:rPr>
          <w:rFonts w:asciiTheme="minorHAnsi" w:hAnsiTheme="minorHAnsi" w:cstheme="minorHAnsi"/>
        </w:rPr>
      </w:pPr>
      <w:r w:rsidRPr="00D8301D">
        <w:rPr>
          <w:rFonts w:asciiTheme="minorHAnsi" w:hAnsiTheme="minorHAnsi" w:cstheme="minorHAnsi"/>
          <w:b/>
          <w:u w:val="single"/>
        </w:rPr>
        <w:t>Member</w:t>
      </w:r>
      <w:r w:rsidRPr="00D8301D">
        <w:rPr>
          <w:rFonts w:asciiTheme="minorHAnsi" w:hAnsiTheme="minorHAnsi" w:cstheme="minorHAnsi"/>
        </w:rPr>
        <w:t xml:space="preserve"> |UNF Sport Management Alliance Club, Jacksonville, FL | October 2015- Present  </w:t>
      </w:r>
    </w:p>
    <w:p w14:paraId="0C681CB2" w14:textId="77777777" w:rsidR="00D8301D" w:rsidRPr="00D8301D" w:rsidRDefault="00D8301D" w:rsidP="00D8301D">
      <w:pPr>
        <w:spacing w:before="120" w:after="0" w:line="240" w:lineRule="auto"/>
        <w:ind w:left="720"/>
        <w:contextualSpacing/>
        <w:rPr>
          <w:rFonts w:asciiTheme="minorHAnsi" w:hAnsiTheme="minorHAnsi" w:cstheme="minorHAnsi"/>
        </w:rPr>
      </w:pPr>
    </w:p>
    <w:p w14:paraId="2FD1D02F" w14:textId="2883407A" w:rsidR="00CB7DA8" w:rsidRPr="00DC61DC" w:rsidRDefault="00CB7DA8" w:rsidP="00D8301D">
      <w:pPr>
        <w:spacing w:before="120" w:after="0" w:line="240" w:lineRule="auto"/>
        <w:rPr>
          <w:rFonts w:asciiTheme="minorHAnsi" w:hAnsiTheme="minorHAnsi" w:cstheme="minorHAnsi"/>
          <w:b/>
          <w:color w:val="FF0000"/>
        </w:rPr>
      </w:pPr>
    </w:p>
    <w:sectPr w:rsidR="00CB7DA8" w:rsidRPr="00DC61DC" w:rsidSect="001071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9CC6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5F6A0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13C93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D2A0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91A94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2FCED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E09D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8FE6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B6B6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081C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22246"/>
    <w:multiLevelType w:val="hybridMultilevel"/>
    <w:tmpl w:val="0422D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11008F"/>
    <w:multiLevelType w:val="hybridMultilevel"/>
    <w:tmpl w:val="2F508A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FA60EF0"/>
    <w:multiLevelType w:val="hybridMultilevel"/>
    <w:tmpl w:val="A4549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D057D0"/>
    <w:multiLevelType w:val="hybridMultilevel"/>
    <w:tmpl w:val="4042A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0303BA"/>
    <w:multiLevelType w:val="hybridMultilevel"/>
    <w:tmpl w:val="7D442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75088A"/>
    <w:multiLevelType w:val="hybridMultilevel"/>
    <w:tmpl w:val="919A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EC7693"/>
    <w:multiLevelType w:val="hybridMultilevel"/>
    <w:tmpl w:val="896A47B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4321890"/>
    <w:multiLevelType w:val="hybridMultilevel"/>
    <w:tmpl w:val="E57A2E9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45140DA"/>
    <w:multiLevelType w:val="hybridMultilevel"/>
    <w:tmpl w:val="3B7A1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D4E21"/>
    <w:multiLevelType w:val="hybridMultilevel"/>
    <w:tmpl w:val="22D23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887CB4"/>
    <w:multiLevelType w:val="hybridMultilevel"/>
    <w:tmpl w:val="F07AFB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88E528E"/>
    <w:multiLevelType w:val="hybridMultilevel"/>
    <w:tmpl w:val="D292B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1F390F"/>
    <w:multiLevelType w:val="hybridMultilevel"/>
    <w:tmpl w:val="733C415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7500832"/>
    <w:multiLevelType w:val="hybridMultilevel"/>
    <w:tmpl w:val="1F4616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1"/>
  </w:num>
  <w:num w:numId="3">
    <w:abstractNumId w:val="13"/>
  </w:num>
  <w:num w:numId="4">
    <w:abstractNumId w:val="12"/>
  </w:num>
  <w:num w:numId="5">
    <w:abstractNumId w:val="18"/>
  </w:num>
  <w:num w:numId="6">
    <w:abstractNumId w:val="10"/>
  </w:num>
  <w:num w:numId="7">
    <w:abstractNumId w:val="21"/>
  </w:num>
  <w:num w:numId="8">
    <w:abstractNumId w:val="15"/>
  </w:num>
  <w:num w:numId="9">
    <w:abstractNumId w:val="14"/>
  </w:num>
  <w:num w:numId="10">
    <w:abstractNumId w:val="19"/>
  </w:num>
  <w:num w:numId="11">
    <w:abstractNumId w:val="20"/>
  </w:num>
  <w:num w:numId="12">
    <w:abstractNumId w:val="16"/>
  </w:num>
  <w:num w:numId="13">
    <w:abstractNumId w:val="17"/>
  </w:num>
  <w:num w:numId="14">
    <w:abstractNumId w:val="22"/>
  </w:num>
  <w:num w:numId="15">
    <w:abstractNumId w:val="23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NjI3NTIzNDMwszRQ0lEKTi0uzszPAykwqwUAnyeAlCwAAAA="/>
  </w:docVars>
  <w:rsids>
    <w:rsidRoot w:val="0010718F"/>
    <w:rsid w:val="00004E55"/>
    <w:rsid w:val="000240DA"/>
    <w:rsid w:val="00024803"/>
    <w:rsid w:val="00053109"/>
    <w:rsid w:val="000662E2"/>
    <w:rsid w:val="00093BC8"/>
    <w:rsid w:val="000A48C1"/>
    <w:rsid w:val="000D0625"/>
    <w:rsid w:val="000F6472"/>
    <w:rsid w:val="00101C95"/>
    <w:rsid w:val="0010718F"/>
    <w:rsid w:val="001172BC"/>
    <w:rsid w:val="0014180B"/>
    <w:rsid w:val="00176E60"/>
    <w:rsid w:val="00191B7B"/>
    <w:rsid w:val="001E7F5C"/>
    <w:rsid w:val="00225E97"/>
    <w:rsid w:val="00251F24"/>
    <w:rsid w:val="002B186F"/>
    <w:rsid w:val="00305B5D"/>
    <w:rsid w:val="00360A4C"/>
    <w:rsid w:val="003A7A5E"/>
    <w:rsid w:val="003D3129"/>
    <w:rsid w:val="003F4EA9"/>
    <w:rsid w:val="004758BB"/>
    <w:rsid w:val="004A7721"/>
    <w:rsid w:val="004B5C71"/>
    <w:rsid w:val="00507F0F"/>
    <w:rsid w:val="0056059B"/>
    <w:rsid w:val="00563DA3"/>
    <w:rsid w:val="005F57A8"/>
    <w:rsid w:val="00607AED"/>
    <w:rsid w:val="00611D73"/>
    <w:rsid w:val="0063652B"/>
    <w:rsid w:val="00652783"/>
    <w:rsid w:val="006810BE"/>
    <w:rsid w:val="0069655B"/>
    <w:rsid w:val="006D596B"/>
    <w:rsid w:val="006E787E"/>
    <w:rsid w:val="00750C34"/>
    <w:rsid w:val="00774C3F"/>
    <w:rsid w:val="008A6464"/>
    <w:rsid w:val="008B65BA"/>
    <w:rsid w:val="008C145C"/>
    <w:rsid w:val="008C4D45"/>
    <w:rsid w:val="008D5B03"/>
    <w:rsid w:val="00985686"/>
    <w:rsid w:val="00995B7D"/>
    <w:rsid w:val="009C5942"/>
    <w:rsid w:val="009E6C73"/>
    <w:rsid w:val="00A01CBB"/>
    <w:rsid w:val="00A30975"/>
    <w:rsid w:val="00A50402"/>
    <w:rsid w:val="00A5716C"/>
    <w:rsid w:val="00A67E56"/>
    <w:rsid w:val="00B206F5"/>
    <w:rsid w:val="00B21F16"/>
    <w:rsid w:val="00BB1A7E"/>
    <w:rsid w:val="00BB655B"/>
    <w:rsid w:val="00C11A34"/>
    <w:rsid w:val="00C22532"/>
    <w:rsid w:val="00C640A8"/>
    <w:rsid w:val="00CB7DA8"/>
    <w:rsid w:val="00CD2622"/>
    <w:rsid w:val="00D30F86"/>
    <w:rsid w:val="00D469A6"/>
    <w:rsid w:val="00D550DA"/>
    <w:rsid w:val="00D8301D"/>
    <w:rsid w:val="00DC61DC"/>
    <w:rsid w:val="00E83D14"/>
    <w:rsid w:val="00E85789"/>
    <w:rsid w:val="00E965DA"/>
    <w:rsid w:val="00EB301A"/>
    <w:rsid w:val="00EF2195"/>
    <w:rsid w:val="00F86EB1"/>
    <w:rsid w:val="00FA5D7D"/>
    <w:rsid w:val="00FC3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875E1"/>
  <w15:chartTrackingRefBased/>
  <w15:docId w15:val="{FCD33764-CCC9-7145-BF4B-647477AA2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7A8"/>
  </w:style>
  <w:style w:type="paragraph" w:styleId="Heading1">
    <w:name w:val="heading 1"/>
    <w:basedOn w:val="Normal"/>
    <w:next w:val="Normal"/>
    <w:link w:val="Heading1Char"/>
    <w:uiPriority w:val="9"/>
    <w:qFormat/>
    <w:rsid w:val="00191B7B"/>
    <w:pPr>
      <w:shd w:val="clear" w:color="auto" w:fill="DEEAF6" w:themeFill="accent5" w:themeFillTint="33"/>
      <w:spacing w:before="240" w:after="0" w:line="240" w:lineRule="auto"/>
      <w:jc w:val="both"/>
      <w:outlineLvl w:val="0"/>
    </w:pPr>
    <w:rPr>
      <w:rFonts w:asciiTheme="minorHAnsi" w:hAnsiTheme="minorHAnsi" w:cstheme="minorHAnsi"/>
      <w:b/>
      <w:sz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F57A8"/>
    <w:pPr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716C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716C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716C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716C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716C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716C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716C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1B7B"/>
    <w:rPr>
      <w:rFonts w:asciiTheme="minorHAnsi" w:hAnsiTheme="minorHAnsi" w:cstheme="minorHAnsi"/>
      <w:b/>
      <w:sz w:val="28"/>
      <w:shd w:val="clear" w:color="auto" w:fill="DEEAF6" w:themeFill="accent5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5F57A8"/>
    <w:rPr>
      <w:rFonts w:asciiTheme="minorHAnsi" w:hAnsiTheme="minorHAnsi" w:cstheme="minorHAnsi"/>
      <w:b/>
      <w:sz w:val="24"/>
      <w:szCs w:val="24"/>
      <w:shd w:val="clear" w:color="auto" w:fill="DEEAF6" w:themeFill="accent5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716C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716C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716C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716C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716C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716C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716C"/>
    <w:rPr>
      <w:b/>
      <w:bCs/>
      <w:i/>
      <w:iCs/>
      <w:color w:val="7F7F7F" w:themeColor="text1" w:themeTint="8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rsid w:val="00A5716C"/>
    <w:rPr>
      <w:b/>
      <w:bCs/>
      <w:color w:val="C45911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5716C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5716C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716C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716C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A5716C"/>
    <w:rPr>
      <w:b/>
      <w:bCs/>
    </w:rPr>
  </w:style>
  <w:style w:type="character" w:styleId="Emphasis">
    <w:name w:val="Emphasis"/>
    <w:uiPriority w:val="20"/>
    <w:qFormat/>
    <w:rsid w:val="00A5716C"/>
    <w:rPr>
      <w:b/>
      <w:bCs/>
      <w:i/>
      <w:iCs/>
      <w:spacing w:val="10"/>
    </w:rPr>
  </w:style>
  <w:style w:type="paragraph" w:styleId="NoSpacing">
    <w:name w:val="No Spacing"/>
    <w:basedOn w:val="Normal"/>
    <w:uiPriority w:val="1"/>
    <w:qFormat/>
    <w:rsid w:val="00A5716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5716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5716C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5716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716C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716C"/>
    <w:rPr>
      <w:i/>
      <w:iCs/>
    </w:rPr>
  </w:style>
  <w:style w:type="character" w:styleId="SubtleEmphasis">
    <w:name w:val="Subtle Emphasis"/>
    <w:uiPriority w:val="19"/>
    <w:qFormat/>
    <w:rsid w:val="00A5716C"/>
    <w:rPr>
      <w:i/>
      <w:iCs/>
    </w:rPr>
  </w:style>
  <w:style w:type="character" w:styleId="IntenseEmphasis">
    <w:name w:val="Intense Emphasis"/>
    <w:uiPriority w:val="21"/>
    <w:qFormat/>
    <w:rsid w:val="00A5716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5716C"/>
    <w:rPr>
      <w:smallCaps/>
    </w:rPr>
  </w:style>
  <w:style w:type="character" w:styleId="IntenseReference">
    <w:name w:val="Intense Reference"/>
    <w:uiPriority w:val="32"/>
    <w:qFormat/>
    <w:rsid w:val="00A5716C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A5716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716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57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16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F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A0E7CD14-D61C-4EBA-A423-FEC4825C56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3F9650-1D68-4353-9A8C-987B286326DB}"/>
</file>

<file path=customXml/itemProps3.xml><?xml version="1.0" encoding="utf-8"?>
<ds:datastoreItem xmlns:ds="http://schemas.openxmlformats.org/officeDocument/2006/customXml" ds:itemID="{0B5FDA4F-3F30-4593-9350-D8772C1DC04B}"/>
</file>

<file path=customXml/itemProps4.xml><?xml version="1.0" encoding="utf-8"?>
<ds:datastoreItem xmlns:ds="http://schemas.openxmlformats.org/officeDocument/2006/customXml" ds:itemID="{C8ABA293-A446-404C-85B9-3546EF7367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Canez</dc:creator>
  <cp:keywords/>
  <dc:description/>
  <cp:lastModifiedBy>Fieschko, Rachel</cp:lastModifiedBy>
  <cp:revision>3</cp:revision>
  <cp:lastPrinted>2019-03-07T13:50:00Z</cp:lastPrinted>
  <dcterms:created xsi:type="dcterms:W3CDTF">2022-01-31T16:07:00Z</dcterms:created>
  <dcterms:modified xsi:type="dcterms:W3CDTF">2022-02-14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